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4D8E" w:rsidRDefault="00B44D8E" w:rsidP="00B44D8E">
      <w:pPr>
        <w:pStyle w:val="NoSpacing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BF294E2" wp14:editId="74465846">
            <wp:simplePos x="0" y="0"/>
            <wp:positionH relativeFrom="column">
              <wp:posOffset>-361950</wp:posOffset>
            </wp:positionH>
            <wp:positionV relativeFrom="paragraph">
              <wp:posOffset>-419735</wp:posOffset>
            </wp:positionV>
            <wp:extent cx="1945005" cy="116459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5005" cy="11645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44D8E" w:rsidRDefault="00B44D8E" w:rsidP="00B44D8E"/>
    <w:p w:rsidR="00B44D8E" w:rsidRDefault="00B44D8E" w:rsidP="00B44D8E"/>
    <w:p w:rsidR="00B44D8E" w:rsidRDefault="00B44D8E" w:rsidP="00B44D8E"/>
    <w:p w:rsidR="00B44D8E" w:rsidRDefault="00B44D8E" w:rsidP="00B44D8E"/>
    <w:p w:rsidR="0031779D" w:rsidRDefault="0031779D" w:rsidP="00A209A2">
      <w:pPr>
        <w:jc w:val="center"/>
        <w:rPr>
          <w:b/>
          <w:sz w:val="52"/>
        </w:rPr>
      </w:pPr>
    </w:p>
    <w:p w:rsidR="0031779D" w:rsidRDefault="0031779D" w:rsidP="00A209A2">
      <w:pPr>
        <w:jc w:val="center"/>
        <w:rPr>
          <w:b/>
          <w:sz w:val="52"/>
        </w:rPr>
      </w:pPr>
    </w:p>
    <w:p w:rsidR="0031779D" w:rsidRDefault="0031779D" w:rsidP="00A209A2">
      <w:pPr>
        <w:jc w:val="center"/>
        <w:rPr>
          <w:b/>
          <w:sz w:val="52"/>
        </w:rPr>
      </w:pPr>
    </w:p>
    <w:p w:rsidR="0031779D" w:rsidRDefault="0031779D" w:rsidP="00A209A2">
      <w:pPr>
        <w:jc w:val="center"/>
        <w:rPr>
          <w:b/>
          <w:sz w:val="52"/>
        </w:rPr>
      </w:pPr>
    </w:p>
    <w:p w:rsidR="0031779D" w:rsidRDefault="0031779D" w:rsidP="00A209A2">
      <w:pPr>
        <w:jc w:val="center"/>
        <w:rPr>
          <w:b/>
          <w:sz w:val="52"/>
        </w:rPr>
      </w:pPr>
    </w:p>
    <w:p w:rsidR="0031779D" w:rsidRDefault="0031779D" w:rsidP="00A209A2">
      <w:pPr>
        <w:jc w:val="center"/>
        <w:rPr>
          <w:b/>
          <w:sz w:val="52"/>
        </w:rPr>
      </w:pPr>
    </w:p>
    <w:p w:rsidR="0031779D" w:rsidRDefault="0031779D" w:rsidP="00A209A2">
      <w:pPr>
        <w:jc w:val="center"/>
        <w:rPr>
          <w:b/>
          <w:sz w:val="52"/>
        </w:rPr>
      </w:pPr>
    </w:p>
    <w:p w:rsidR="0031779D" w:rsidRDefault="0031779D" w:rsidP="00A209A2">
      <w:pPr>
        <w:jc w:val="center"/>
        <w:rPr>
          <w:b/>
          <w:sz w:val="52"/>
        </w:rPr>
      </w:pPr>
    </w:p>
    <w:p w:rsidR="0031779D" w:rsidRDefault="0031779D" w:rsidP="00A209A2">
      <w:pPr>
        <w:jc w:val="center"/>
        <w:rPr>
          <w:b/>
          <w:sz w:val="52"/>
        </w:rPr>
      </w:pPr>
    </w:p>
    <w:p w:rsidR="0031779D" w:rsidRDefault="0031779D" w:rsidP="00A209A2">
      <w:pPr>
        <w:jc w:val="center"/>
        <w:rPr>
          <w:b/>
          <w:sz w:val="52"/>
        </w:rPr>
      </w:pPr>
    </w:p>
    <w:p w:rsidR="00B44D8E" w:rsidRDefault="00A209A2" w:rsidP="00A209A2">
      <w:pPr>
        <w:jc w:val="center"/>
        <w:rPr>
          <w:b/>
          <w:sz w:val="52"/>
        </w:rPr>
      </w:pPr>
      <w:r>
        <w:rPr>
          <w:b/>
          <w:sz w:val="52"/>
        </w:rPr>
        <w:t>Advanced Internet Technologies</w:t>
      </w:r>
    </w:p>
    <w:p w:rsidR="0031779D" w:rsidRDefault="0031779D" w:rsidP="0031779D">
      <w:pPr>
        <w:jc w:val="center"/>
        <w:rPr>
          <w:b/>
          <w:sz w:val="52"/>
        </w:rPr>
      </w:pPr>
      <w:r>
        <w:rPr>
          <w:b/>
          <w:sz w:val="52"/>
        </w:rPr>
        <w:t>By Ashish Kumar Singh – X16103530</w:t>
      </w:r>
    </w:p>
    <w:p w:rsidR="0031779D" w:rsidRDefault="0031779D" w:rsidP="00A209A2">
      <w:pPr>
        <w:jc w:val="center"/>
        <w:rPr>
          <w:b/>
          <w:sz w:val="52"/>
        </w:rPr>
      </w:pPr>
    </w:p>
    <w:p w:rsidR="0031779D" w:rsidRDefault="0031779D" w:rsidP="00B44D8E">
      <w:pPr>
        <w:rPr>
          <w:sz w:val="40"/>
          <w:u w:val="single"/>
        </w:rPr>
      </w:pPr>
    </w:p>
    <w:p w:rsidR="00B44D8E" w:rsidRPr="00140090" w:rsidRDefault="00140090" w:rsidP="0031779D">
      <w:pPr>
        <w:jc w:val="both"/>
        <w:rPr>
          <w:sz w:val="40"/>
          <w:u w:val="single"/>
        </w:rPr>
      </w:pPr>
      <w:r w:rsidRPr="00140090">
        <w:rPr>
          <w:sz w:val="40"/>
          <w:u w:val="single"/>
        </w:rPr>
        <w:lastRenderedPageBreak/>
        <w:t>Overview:</w:t>
      </w:r>
    </w:p>
    <w:p w:rsidR="00B44D8E" w:rsidRPr="00140090" w:rsidRDefault="001C391D" w:rsidP="0031779D">
      <w:pPr>
        <w:jc w:val="both"/>
        <w:rPr>
          <w:sz w:val="28"/>
        </w:rPr>
      </w:pPr>
      <w:r w:rsidRPr="00140090">
        <w:rPr>
          <w:sz w:val="28"/>
        </w:rPr>
        <w:t xml:space="preserve">The name of </w:t>
      </w:r>
      <w:r w:rsidR="0070741F" w:rsidRPr="00140090">
        <w:rPr>
          <w:sz w:val="28"/>
        </w:rPr>
        <w:t>the</w:t>
      </w:r>
      <w:r w:rsidRPr="00140090">
        <w:rPr>
          <w:sz w:val="28"/>
        </w:rPr>
        <w:t xml:space="preserve"> project is Blockbuster Games, it is a web application created using </w:t>
      </w:r>
      <w:r w:rsidR="00F64918" w:rsidRPr="00140090">
        <w:rPr>
          <w:sz w:val="28"/>
        </w:rPr>
        <w:t xml:space="preserve">C# </w:t>
      </w:r>
      <w:r w:rsidRPr="00140090">
        <w:rPr>
          <w:sz w:val="28"/>
        </w:rPr>
        <w:t>MVC ASP.net. The application allows users to Rent games from the website</w:t>
      </w:r>
      <w:r w:rsidR="00C23ADD" w:rsidRPr="00140090">
        <w:rPr>
          <w:sz w:val="28"/>
        </w:rPr>
        <w:t xml:space="preserve">, </w:t>
      </w:r>
      <w:r w:rsidR="00F64918" w:rsidRPr="00140090">
        <w:rPr>
          <w:sz w:val="28"/>
        </w:rPr>
        <w:t xml:space="preserve">before renting </w:t>
      </w:r>
      <w:r w:rsidR="0070741F" w:rsidRPr="00140090">
        <w:rPr>
          <w:sz w:val="28"/>
        </w:rPr>
        <w:t>a game user</w:t>
      </w:r>
      <w:r w:rsidR="00F64918" w:rsidRPr="00140090">
        <w:rPr>
          <w:sz w:val="28"/>
        </w:rPr>
        <w:t xml:space="preserve"> must</w:t>
      </w:r>
      <w:r w:rsidR="00C23ADD" w:rsidRPr="00140090">
        <w:rPr>
          <w:sz w:val="28"/>
        </w:rPr>
        <w:t xml:space="preserve"> register themselves</w:t>
      </w:r>
      <w:r w:rsidR="00F64918" w:rsidRPr="00140090">
        <w:rPr>
          <w:sz w:val="28"/>
        </w:rPr>
        <w:t xml:space="preserve"> by</w:t>
      </w:r>
      <w:r w:rsidR="00C23ADD" w:rsidRPr="00140090">
        <w:rPr>
          <w:sz w:val="28"/>
        </w:rPr>
        <w:t xml:space="preserve"> providing their address and their </w:t>
      </w:r>
      <w:r w:rsidR="00F64918" w:rsidRPr="00140090">
        <w:rPr>
          <w:sz w:val="28"/>
        </w:rPr>
        <w:t xml:space="preserve">real </w:t>
      </w:r>
      <w:r w:rsidR="00C23ADD" w:rsidRPr="00140090">
        <w:rPr>
          <w:sz w:val="28"/>
        </w:rPr>
        <w:t xml:space="preserve">name, after registering user </w:t>
      </w:r>
      <w:proofErr w:type="gramStart"/>
      <w:r w:rsidR="00C23ADD" w:rsidRPr="00140090">
        <w:rPr>
          <w:sz w:val="28"/>
        </w:rPr>
        <w:t>is</w:t>
      </w:r>
      <w:r w:rsidR="00F64918" w:rsidRPr="00140090">
        <w:rPr>
          <w:sz w:val="28"/>
        </w:rPr>
        <w:t xml:space="preserve"> allowed to</w:t>
      </w:r>
      <w:proofErr w:type="gramEnd"/>
      <w:r w:rsidR="00F64918" w:rsidRPr="00140090">
        <w:rPr>
          <w:sz w:val="28"/>
        </w:rPr>
        <w:t xml:space="preserve"> rent games from the website for a number of days. Users can check the pricing of games to rent based on the console type, users can also browse through the games they </w:t>
      </w:r>
      <w:r w:rsidR="00F62AAD" w:rsidRPr="00140090">
        <w:rPr>
          <w:sz w:val="28"/>
        </w:rPr>
        <w:t>want to</w:t>
      </w:r>
      <w:r w:rsidR="00F64918" w:rsidRPr="00140090">
        <w:rPr>
          <w:sz w:val="28"/>
        </w:rPr>
        <w:t xml:space="preserve"> </w:t>
      </w:r>
      <w:r w:rsidR="0070741F" w:rsidRPr="00140090">
        <w:rPr>
          <w:sz w:val="28"/>
        </w:rPr>
        <w:t>rent,</w:t>
      </w:r>
      <w:r w:rsidR="00F64918" w:rsidRPr="00140090">
        <w:rPr>
          <w:sz w:val="28"/>
        </w:rPr>
        <w:t xml:space="preserve"> and the application also provides a search feature that lets the user search games based on their id.</w:t>
      </w:r>
    </w:p>
    <w:p w:rsidR="00140090" w:rsidRDefault="00140090" w:rsidP="0031779D">
      <w:pPr>
        <w:jc w:val="both"/>
        <w:rPr>
          <w:sz w:val="28"/>
          <w:u w:val="single"/>
        </w:rPr>
      </w:pPr>
    </w:p>
    <w:p w:rsidR="00B44D8E" w:rsidRPr="00140090" w:rsidRDefault="00F62AAD" w:rsidP="0031779D">
      <w:pPr>
        <w:jc w:val="both"/>
        <w:rPr>
          <w:sz w:val="28"/>
          <w:u w:val="single"/>
        </w:rPr>
      </w:pPr>
      <w:r w:rsidRPr="00140090">
        <w:rPr>
          <w:sz w:val="28"/>
          <w:u w:val="single"/>
        </w:rPr>
        <w:t>Key Functionalities:</w:t>
      </w:r>
    </w:p>
    <w:p w:rsidR="00F62AAD" w:rsidRPr="00140090" w:rsidRDefault="00F62AAD" w:rsidP="0031779D">
      <w:pPr>
        <w:pStyle w:val="ListParagraph"/>
        <w:numPr>
          <w:ilvl w:val="0"/>
          <w:numId w:val="1"/>
        </w:numPr>
        <w:jc w:val="both"/>
        <w:rPr>
          <w:sz w:val="28"/>
        </w:rPr>
      </w:pPr>
      <w:r w:rsidRPr="00140090">
        <w:rPr>
          <w:sz w:val="28"/>
        </w:rPr>
        <w:t xml:space="preserve">User can Rent Games for a </w:t>
      </w:r>
      <w:r w:rsidR="003821AB">
        <w:rPr>
          <w:sz w:val="28"/>
        </w:rPr>
        <w:t>short period of time</w:t>
      </w:r>
      <w:r w:rsidRPr="00140090">
        <w:rPr>
          <w:sz w:val="28"/>
        </w:rPr>
        <w:t>.</w:t>
      </w:r>
    </w:p>
    <w:p w:rsidR="00140090" w:rsidRPr="00140090" w:rsidRDefault="00140090" w:rsidP="0031779D">
      <w:pPr>
        <w:pStyle w:val="ListParagraph"/>
        <w:numPr>
          <w:ilvl w:val="0"/>
          <w:numId w:val="1"/>
        </w:numPr>
        <w:jc w:val="both"/>
        <w:rPr>
          <w:sz w:val="28"/>
        </w:rPr>
      </w:pPr>
      <w:r w:rsidRPr="00140090">
        <w:rPr>
          <w:sz w:val="28"/>
        </w:rPr>
        <w:t>User can Edit his/her purchase and has the option to delete it.</w:t>
      </w:r>
    </w:p>
    <w:p w:rsidR="00140090" w:rsidRPr="00140090" w:rsidRDefault="00140090" w:rsidP="0031779D">
      <w:pPr>
        <w:pStyle w:val="ListParagraph"/>
        <w:numPr>
          <w:ilvl w:val="0"/>
          <w:numId w:val="1"/>
        </w:numPr>
        <w:jc w:val="both"/>
        <w:rPr>
          <w:sz w:val="28"/>
        </w:rPr>
      </w:pPr>
      <w:r w:rsidRPr="00140090">
        <w:rPr>
          <w:sz w:val="28"/>
        </w:rPr>
        <w:t xml:space="preserve">User can browse through the games available </w:t>
      </w:r>
      <w:proofErr w:type="gramStart"/>
      <w:r w:rsidRPr="00140090">
        <w:rPr>
          <w:sz w:val="28"/>
        </w:rPr>
        <w:t>and also</w:t>
      </w:r>
      <w:proofErr w:type="gramEnd"/>
      <w:r w:rsidRPr="00140090">
        <w:rPr>
          <w:sz w:val="28"/>
        </w:rPr>
        <w:t xml:space="preserve"> add new games.</w:t>
      </w:r>
    </w:p>
    <w:p w:rsidR="00140090" w:rsidRPr="00140090" w:rsidRDefault="00140090" w:rsidP="0031779D">
      <w:pPr>
        <w:pStyle w:val="ListParagraph"/>
        <w:numPr>
          <w:ilvl w:val="0"/>
          <w:numId w:val="1"/>
        </w:numPr>
        <w:jc w:val="both"/>
        <w:rPr>
          <w:sz w:val="28"/>
        </w:rPr>
      </w:pPr>
      <w:r w:rsidRPr="00140090">
        <w:rPr>
          <w:sz w:val="28"/>
        </w:rPr>
        <w:t>Users can search for games based on Id.</w:t>
      </w:r>
    </w:p>
    <w:p w:rsidR="00140090" w:rsidRPr="00140090" w:rsidRDefault="00140090" w:rsidP="0031779D">
      <w:pPr>
        <w:pStyle w:val="ListParagraph"/>
        <w:numPr>
          <w:ilvl w:val="0"/>
          <w:numId w:val="1"/>
        </w:numPr>
        <w:jc w:val="both"/>
        <w:rPr>
          <w:sz w:val="28"/>
        </w:rPr>
      </w:pPr>
      <w:r w:rsidRPr="00140090">
        <w:rPr>
          <w:sz w:val="28"/>
        </w:rPr>
        <w:t>Users can also add, edit and delete games.</w:t>
      </w:r>
    </w:p>
    <w:p w:rsidR="00140090" w:rsidRPr="00140090" w:rsidRDefault="00140090" w:rsidP="00B44D8E">
      <w:pPr>
        <w:rPr>
          <w:sz w:val="28"/>
        </w:rPr>
      </w:pPr>
    </w:p>
    <w:p w:rsidR="00A209A2" w:rsidRPr="00140090" w:rsidRDefault="00A209A2" w:rsidP="0031779D">
      <w:pPr>
        <w:jc w:val="center"/>
        <w:rPr>
          <w:sz w:val="28"/>
        </w:rPr>
      </w:pPr>
      <w:r w:rsidRPr="007B2455">
        <w:rPr>
          <w:sz w:val="28"/>
          <w:highlight w:val="lightGray"/>
        </w:rPr>
        <w:t xml:space="preserve">Project Deployed on Azure: </w:t>
      </w:r>
      <w:hyperlink r:id="rId6" w:history="1">
        <w:r w:rsidRPr="007B2455">
          <w:rPr>
            <w:rStyle w:val="Hyperlink"/>
            <w:sz w:val="28"/>
            <w:highlight w:val="lightGray"/>
          </w:rPr>
          <w:t>http://blockbustergames</w:t>
        </w:r>
        <w:bookmarkStart w:id="0" w:name="_GoBack"/>
        <w:bookmarkEnd w:id="0"/>
        <w:r w:rsidRPr="007B2455">
          <w:rPr>
            <w:rStyle w:val="Hyperlink"/>
            <w:sz w:val="28"/>
            <w:highlight w:val="lightGray"/>
          </w:rPr>
          <w:t>.azurewebsites.net</w:t>
        </w:r>
      </w:hyperlink>
    </w:p>
    <w:p w:rsidR="00140090" w:rsidRDefault="00140090">
      <w:pPr>
        <w:rPr>
          <w:sz w:val="28"/>
        </w:rPr>
      </w:pPr>
    </w:p>
    <w:p w:rsidR="00140090" w:rsidRDefault="00140090">
      <w:pPr>
        <w:rPr>
          <w:sz w:val="28"/>
        </w:rPr>
      </w:pPr>
    </w:p>
    <w:p w:rsidR="00140090" w:rsidRDefault="00140090">
      <w:pPr>
        <w:rPr>
          <w:sz w:val="28"/>
        </w:rPr>
      </w:pPr>
    </w:p>
    <w:p w:rsidR="00D91CE3" w:rsidRPr="00140090" w:rsidRDefault="00F62AAD" w:rsidP="0031779D">
      <w:pPr>
        <w:jc w:val="both"/>
        <w:rPr>
          <w:sz w:val="28"/>
          <w:u w:val="single"/>
        </w:rPr>
      </w:pPr>
      <w:r w:rsidRPr="00140090">
        <w:rPr>
          <w:sz w:val="28"/>
          <w:u w:val="single"/>
        </w:rPr>
        <w:t>References:</w:t>
      </w:r>
    </w:p>
    <w:p w:rsidR="00F62AAD" w:rsidRPr="00140090" w:rsidRDefault="00F62AAD" w:rsidP="0031779D">
      <w:pPr>
        <w:jc w:val="both"/>
        <w:rPr>
          <w:sz w:val="28"/>
        </w:rPr>
      </w:pPr>
      <w:r w:rsidRPr="00140090">
        <w:rPr>
          <w:sz w:val="28"/>
        </w:rPr>
        <w:t>Images:</w:t>
      </w:r>
    </w:p>
    <w:p w:rsidR="00F62AAD" w:rsidRPr="0031779D" w:rsidRDefault="00F62AAD" w:rsidP="0031779D">
      <w:pPr>
        <w:pStyle w:val="ListParagraph"/>
        <w:numPr>
          <w:ilvl w:val="0"/>
          <w:numId w:val="2"/>
        </w:numPr>
        <w:jc w:val="both"/>
        <w:rPr>
          <w:sz w:val="28"/>
        </w:rPr>
      </w:pPr>
      <w:hyperlink r:id="rId7" w:history="1">
        <w:r w:rsidRPr="0031779D">
          <w:rPr>
            <w:rStyle w:val="Hyperlink"/>
            <w:sz w:val="28"/>
          </w:rPr>
          <w:t>https://news.xbox.com/en-us/2018/10/26/red-dead-redemption-2-now-available-on-xbox-one/</w:t>
        </w:r>
      </w:hyperlink>
    </w:p>
    <w:p w:rsidR="00F62AAD" w:rsidRPr="0031779D" w:rsidRDefault="00F62AAD" w:rsidP="0031779D">
      <w:pPr>
        <w:pStyle w:val="ListParagraph"/>
        <w:numPr>
          <w:ilvl w:val="0"/>
          <w:numId w:val="2"/>
        </w:numPr>
        <w:jc w:val="both"/>
        <w:rPr>
          <w:sz w:val="28"/>
        </w:rPr>
      </w:pPr>
      <w:hyperlink r:id="rId8" w:history="1">
        <w:r w:rsidRPr="0031779D">
          <w:rPr>
            <w:rStyle w:val="Hyperlink"/>
            <w:sz w:val="28"/>
          </w:rPr>
          <w:t>https://www.usgamer.net/articles/17-12-2018-spider-man-ps4-guide-tips-controls-photo-mode-difficulty/spider-man-ps4-combat</w:t>
        </w:r>
      </w:hyperlink>
    </w:p>
    <w:p w:rsidR="00F62AAD" w:rsidRPr="0031779D" w:rsidRDefault="00F62AAD" w:rsidP="0031779D">
      <w:pPr>
        <w:pStyle w:val="ListParagraph"/>
        <w:numPr>
          <w:ilvl w:val="0"/>
          <w:numId w:val="2"/>
        </w:numPr>
        <w:jc w:val="both"/>
        <w:rPr>
          <w:sz w:val="28"/>
        </w:rPr>
      </w:pPr>
      <w:hyperlink r:id="rId9" w:history="1">
        <w:r w:rsidRPr="0031779D">
          <w:rPr>
            <w:rStyle w:val="Hyperlink"/>
            <w:sz w:val="28"/>
          </w:rPr>
          <w:t>https://www.cambridgefilmworks.com/artificial-intelligence-meets-pacman/</w:t>
        </w:r>
      </w:hyperlink>
    </w:p>
    <w:p w:rsidR="00F62AAD" w:rsidRPr="00140090" w:rsidRDefault="00F62AAD">
      <w:pPr>
        <w:rPr>
          <w:sz w:val="28"/>
        </w:rPr>
      </w:pPr>
    </w:p>
    <w:sectPr w:rsidR="00F62AAD" w:rsidRPr="001400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42AD5"/>
    <w:multiLevelType w:val="hybridMultilevel"/>
    <w:tmpl w:val="C4DCE5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6A4AD8"/>
    <w:multiLevelType w:val="hybridMultilevel"/>
    <w:tmpl w:val="E8326B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S3tDCztDQzMDI1NjFT0lEKTi0uzszPAykwqgUAb9GeriwAAAA="/>
  </w:docVars>
  <w:rsids>
    <w:rsidRoot w:val="00B44D8E"/>
    <w:rsid w:val="00124156"/>
    <w:rsid w:val="00140090"/>
    <w:rsid w:val="001C391D"/>
    <w:rsid w:val="0031779D"/>
    <w:rsid w:val="003821AB"/>
    <w:rsid w:val="003E08C0"/>
    <w:rsid w:val="0070741F"/>
    <w:rsid w:val="007B2455"/>
    <w:rsid w:val="00A209A2"/>
    <w:rsid w:val="00B44D8E"/>
    <w:rsid w:val="00C23ADD"/>
    <w:rsid w:val="00D91CE3"/>
    <w:rsid w:val="00F62AAD"/>
    <w:rsid w:val="00F64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52396A"/>
  <w15:chartTrackingRefBased/>
  <w15:docId w15:val="{9CC38400-7044-4904-A079-91C2F3F91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44D8E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44D8E"/>
    <w:pPr>
      <w:spacing w:after="0" w:line="240" w:lineRule="auto"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D91CE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1CE3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1400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sgamer.net/articles/17-12-2018-spider-man-ps4-guide-tips-controls-photo-mode-difficulty/spider-man-ps4-comba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news.xbox.com/en-us/2018/10/26/red-dead-redemption-2-now-available-on-xbox-on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blockbustergames.azurewebsites.net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cambridgefilmworks.com/artificial-intelligence-meets-pacma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257</Words>
  <Characters>147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sh Kumar Singh</dc:creator>
  <cp:keywords/>
  <dc:description/>
  <cp:lastModifiedBy>Ashish Kumar Singh</cp:lastModifiedBy>
  <cp:revision>7</cp:revision>
  <dcterms:created xsi:type="dcterms:W3CDTF">2018-12-20T16:58:00Z</dcterms:created>
  <dcterms:modified xsi:type="dcterms:W3CDTF">2018-12-21T00:35:00Z</dcterms:modified>
</cp:coreProperties>
</file>